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E6C70" w14:textId="415707F7" w:rsidR="00B6333D" w:rsidRPr="00C53710" w:rsidRDefault="00551F8F" w:rsidP="00C53710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ULTURAL AMBASSADORS</w:t>
      </w:r>
      <w:r w:rsidR="00C53710" w:rsidRPr="00C53710">
        <w:rPr>
          <w:b/>
          <w:bCs/>
          <w:sz w:val="32"/>
          <w:szCs w:val="32"/>
          <w:u w:val="single"/>
        </w:rPr>
        <w:t xml:space="preserve"> PROGRAMME INFORMATION SHEET</w:t>
      </w:r>
    </w:p>
    <w:p w14:paraId="6ACBE244" w14:textId="163D4E32" w:rsidR="00D13170" w:rsidRPr="00D13170" w:rsidRDefault="00D13170" w:rsidP="00D13170">
      <w:pPr>
        <w:rPr>
          <w:sz w:val="24"/>
          <w:szCs w:val="24"/>
        </w:rPr>
      </w:pPr>
      <w:r w:rsidRPr="00760535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B2498A4" wp14:editId="24E50491">
                <wp:simplePos x="0" y="0"/>
                <wp:positionH relativeFrom="margin">
                  <wp:align>left</wp:align>
                </wp:positionH>
                <wp:positionV relativeFrom="paragraph">
                  <wp:posOffset>292735</wp:posOffset>
                </wp:positionV>
                <wp:extent cx="5705856" cy="1325880"/>
                <wp:effectExtent l="0" t="0" r="28575" b="2349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856" cy="1325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7DB22" w14:textId="77777777" w:rsidR="008D03B2" w:rsidRPr="00AD1383" w:rsidRDefault="008D03B2" w:rsidP="008D03B2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09CE8FE1" w14:textId="77777777" w:rsidR="008D03B2" w:rsidRPr="00AD1383" w:rsidRDefault="008D03B2" w:rsidP="008D03B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  <w:contextualSpacing w:val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prior to the 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4726D33" w14:textId="66F4561E" w:rsidR="008D03B2" w:rsidRPr="00AD1383" w:rsidRDefault="008D03B2" w:rsidP="008D03B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  <w:contextualSpacing w:val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Bookings are limited to a </w:t>
                            </w:r>
                            <w:r w:rsidR="00551F8F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minimum of 10 students and a 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maximum</w:t>
                            </w: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of 20 students. </w:t>
                            </w:r>
                          </w:p>
                          <w:p w14:paraId="7C28F494" w14:textId="77777777" w:rsidR="008D03B2" w:rsidRPr="00AD1383" w:rsidRDefault="008D03B2" w:rsidP="008D03B2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A3BBC9D" w14:textId="77777777" w:rsidR="008D03B2" w:rsidRPr="00AD1383" w:rsidRDefault="008D03B2" w:rsidP="008D03B2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68241362" w14:textId="16C8CAEB" w:rsidR="008D03B2" w:rsidRPr="00F32580" w:rsidRDefault="008D03B2" w:rsidP="00F3258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contextualSpacing w:val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before the </w:t>
                            </w:r>
                            <w:r w:rsidR="00F32580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2498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3.05pt;width:449.3pt;height:104.4pt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">
                <v:textbox style="mso-fit-shape-to-text:t">
                  <w:txbxContent>
                    <w:p w14:paraId="70E7DB22" w14:textId="77777777" w:rsidR="008D03B2" w:rsidRPr="00AD1383" w:rsidRDefault="008D03B2" w:rsidP="008D03B2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09CE8FE1" w14:textId="77777777" w:rsidR="008D03B2" w:rsidRPr="00AD1383" w:rsidRDefault="008D03B2" w:rsidP="008D03B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  <w:contextualSpacing w:val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 xml:space="preserve"> prior to the </w:t>
                      </w:r>
                      <w:r>
                        <w:rPr>
                          <w:rFonts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4726D33" w14:textId="66F4561E" w:rsidR="008D03B2" w:rsidRPr="00AD1383" w:rsidRDefault="008D03B2" w:rsidP="008D03B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  <w:contextualSpacing w:val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 xml:space="preserve">Bookings are limited to a </w:t>
                      </w:r>
                      <w:r w:rsidR="00551F8F">
                        <w:rPr>
                          <w:rFonts w:cstheme="minorHAnsi"/>
                          <w:sz w:val="24"/>
                          <w:szCs w:val="24"/>
                        </w:rPr>
                        <w:t xml:space="preserve">minimum of 10 students and a </w:t>
                      </w:r>
                      <w:r>
                        <w:rPr>
                          <w:rFonts w:cstheme="minorHAnsi"/>
                          <w:sz w:val="24"/>
                          <w:szCs w:val="24"/>
                        </w:rPr>
                        <w:t>maximum</w:t>
                      </w: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 xml:space="preserve"> of 20 students. </w:t>
                      </w:r>
                    </w:p>
                    <w:p w14:paraId="7C28F494" w14:textId="77777777" w:rsidR="008D03B2" w:rsidRPr="00AD1383" w:rsidRDefault="008D03B2" w:rsidP="008D03B2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4A3BBC9D" w14:textId="77777777" w:rsidR="008D03B2" w:rsidRPr="00AD1383" w:rsidRDefault="008D03B2" w:rsidP="008D03B2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68241362" w14:textId="16C8CAEB" w:rsidR="008D03B2" w:rsidRPr="00F32580" w:rsidRDefault="008D03B2" w:rsidP="00F3258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contextualSpacing w:val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 xml:space="preserve"> before the </w:t>
                      </w:r>
                      <w:r w:rsidR="00F32580">
                        <w:rPr>
                          <w:rFonts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942FD36" w14:textId="0A3F8AD3" w:rsidR="006D01BC" w:rsidRDefault="006D01BC" w:rsidP="006D01BC">
      <w:pPr>
        <w:rPr>
          <w:sz w:val="24"/>
          <w:szCs w:val="24"/>
        </w:rPr>
      </w:pPr>
    </w:p>
    <w:p w14:paraId="5523963A" w14:textId="3A46E0F3" w:rsidR="00F32580" w:rsidRDefault="00F32580" w:rsidP="006D01BC">
      <w:pPr>
        <w:rPr>
          <w:sz w:val="24"/>
          <w:szCs w:val="24"/>
        </w:rPr>
      </w:pPr>
    </w:p>
    <w:p w14:paraId="30C29B10" w14:textId="5E0409FC" w:rsidR="00F32580" w:rsidRDefault="00F32580" w:rsidP="006D01BC">
      <w:pPr>
        <w:rPr>
          <w:sz w:val="24"/>
          <w:szCs w:val="24"/>
        </w:rPr>
      </w:pPr>
    </w:p>
    <w:p w14:paraId="617178FF" w14:textId="77777777" w:rsidR="00551F8F" w:rsidRDefault="00551F8F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</w:p>
    <w:p w14:paraId="537917C3" w14:textId="2A74E492" w:rsidR="006D01BC" w:rsidRPr="00F32580" w:rsidRDefault="00551F8F" w:rsidP="00F32580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CULTURAL AMBASSADORS</w:t>
      </w:r>
      <w:r w:rsidR="00F32580" w:rsidRPr="00F32580">
        <w:rPr>
          <w:b/>
          <w:bCs/>
          <w:sz w:val="32"/>
          <w:szCs w:val="32"/>
          <w:u w:val="single"/>
        </w:rPr>
        <w:t xml:space="preserve"> PROGRAMME FORM</w:t>
      </w:r>
    </w:p>
    <w:p w14:paraId="639B5067" w14:textId="60CC5248" w:rsidR="00F32580" w:rsidRDefault="00F32580" w:rsidP="006D01BC">
      <w:pPr>
        <w:rPr>
          <w:sz w:val="24"/>
          <w:szCs w:val="24"/>
        </w:rPr>
      </w:pPr>
      <w:r>
        <w:rPr>
          <w:sz w:val="24"/>
          <w:szCs w:val="24"/>
        </w:rPr>
        <w:t xml:space="preserve">Email this completed form and send to </w:t>
      </w:r>
      <w:hyperlink r:id="rId7" w:history="1">
        <w:r w:rsidRPr="008B26FF">
          <w:rPr>
            <w:rStyle w:val="Hyperlink"/>
            <w:sz w:val="24"/>
            <w:szCs w:val="24"/>
          </w:rPr>
          <w:t>education@singaporeccc.org.sg</w:t>
        </w:r>
      </w:hyperlink>
      <w:r>
        <w:rPr>
          <w:sz w:val="24"/>
          <w:szCs w:val="24"/>
        </w:rPr>
        <w:t xml:space="preserve">. </w:t>
      </w:r>
    </w:p>
    <w:p w14:paraId="628AD973" w14:textId="36E8C254" w:rsidR="00F32580" w:rsidRDefault="00F32580" w:rsidP="006D01BC">
      <w:pPr>
        <w:rPr>
          <w:sz w:val="24"/>
          <w:szCs w:val="24"/>
        </w:rPr>
      </w:pPr>
      <w:r>
        <w:rPr>
          <w:sz w:val="24"/>
          <w:szCs w:val="24"/>
        </w:rPr>
        <w:t>Please title your email subject as “</w:t>
      </w:r>
      <w:r w:rsidR="00551F8F">
        <w:rPr>
          <w:sz w:val="24"/>
          <w:szCs w:val="24"/>
          <w:highlight w:val="yellow"/>
        </w:rPr>
        <w:t>Cultural Ambassadors</w:t>
      </w:r>
      <w:r w:rsidRPr="00142A75">
        <w:rPr>
          <w:sz w:val="24"/>
          <w:szCs w:val="24"/>
          <w:highlight w:val="yellow"/>
        </w:rPr>
        <w:t xml:space="preserve"> Programme</w:t>
      </w:r>
      <w:r>
        <w:rPr>
          <w:sz w:val="24"/>
          <w:szCs w:val="24"/>
        </w:rPr>
        <w:t>”</w:t>
      </w:r>
      <w:r w:rsidR="00142A75">
        <w:rPr>
          <w:sz w:val="24"/>
          <w:szCs w:val="24"/>
        </w:rPr>
        <w:t xml:space="preserve"> or “</w:t>
      </w:r>
      <w:r w:rsidR="00551F8F">
        <w:rPr>
          <w:sz w:val="24"/>
          <w:szCs w:val="24"/>
          <w:highlight w:val="yellow"/>
        </w:rPr>
        <w:t>CA</w:t>
      </w:r>
      <w:r w:rsidR="00142A75" w:rsidRPr="00142A75">
        <w:rPr>
          <w:sz w:val="24"/>
          <w:szCs w:val="24"/>
          <w:highlight w:val="yellow"/>
        </w:rPr>
        <w:t>P</w:t>
      </w:r>
      <w:r w:rsidR="00142A75">
        <w:rPr>
          <w:sz w:val="24"/>
          <w:szCs w:val="24"/>
        </w:rPr>
        <w:t>”</w:t>
      </w:r>
      <w:r>
        <w:rPr>
          <w:sz w:val="24"/>
          <w:szCs w:val="24"/>
        </w:rPr>
        <w:t xml:space="preserve"> followed by your school’s name. </w:t>
      </w:r>
    </w:p>
    <w:p w14:paraId="2F9B78E1" w14:textId="644FB8B8" w:rsidR="00142A75" w:rsidRDefault="00142A75" w:rsidP="00142A75">
      <w:pPr>
        <w:jc w:val="center"/>
        <w:rPr>
          <w:b/>
          <w:bCs/>
          <w:sz w:val="24"/>
          <w:szCs w:val="24"/>
          <w:u w:val="single"/>
        </w:rPr>
      </w:pPr>
      <w:r w:rsidRPr="00142A75">
        <w:rPr>
          <w:b/>
          <w:bCs/>
          <w:sz w:val="24"/>
          <w:szCs w:val="24"/>
          <w:u w:val="single"/>
        </w:rPr>
        <w:t>All programmes are confirmed only upon email confirmation from SCCC.</w:t>
      </w:r>
    </w:p>
    <w:p w14:paraId="5E1A5DA7" w14:textId="24940AE3" w:rsidR="00142A75" w:rsidRPr="00760535" w:rsidRDefault="00000000" w:rsidP="00142A75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2A75" w:rsidRPr="0076053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142A75" w:rsidRPr="00760535">
        <w:rPr>
          <w:rFonts w:asciiTheme="minorHAnsi" w:hAnsiTheme="minorHAnsi" w:cstheme="minorHAnsi"/>
          <w:lang w:val="en-GB"/>
        </w:rPr>
        <w:t xml:space="preserve"> </w:t>
      </w:r>
      <w:r w:rsidR="00142A75" w:rsidRPr="00760535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551F8F">
        <w:rPr>
          <w:rFonts w:asciiTheme="minorHAnsi" w:hAnsiTheme="minorHAnsi" w:cstheme="minorHAnsi"/>
          <w:b/>
          <w:i/>
          <w:lang w:val="en-GB"/>
        </w:rPr>
        <w:t>Cultural Ambassadors</w:t>
      </w:r>
      <w:r w:rsidR="00142A75">
        <w:rPr>
          <w:rFonts w:asciiTheme="minorHAnsi" w:hAnsiTheme="minorHAnsi" w:cstheme="minorHAnsi"/>
          <w:b/>
          <w:i/>
          <w:lang w:val="en-GB"/>
        </w:rPr>
        <w:t xml:space="preserve"> </w:t>
      </w:r>
      <w:r w:rsidR="00142A75" w:rsidRPr="00760535">
        <w:rPr>
          <w:rFonts w:asciiTheme="minorHAnsi" w:hAnsiTheme="minorHAnsi" w:cstheme="minorHAnsi"/>
          <w:b/>
          <w:i/>
          <w:lang w:val="en-GB"/>
        </w:rPr>
        <w:t>Programme Information Sheet. Please notify all teachers accompanying the students as well.</w:t>
      </w:r>
    </w:p>
    <w:p w14:paraId="616E45A8" w14:textId="2EEB088D" w:rsidR="00142A75" w:rsidRDefault="00142A75" w:rsidP="00142A75">
      <w:pPr>
        <w:rPr>
          <w:sz w:val="24"/>
          <w:szCs w:val="24"/>
        </w:rPr>
      </w:pPr>
    </w:p>
    <w:p w14:paraId="31818306" w14:textId="0503E8FA" w:rsidR="00142A75" w:rsidRPr="00760535" w:rsidRDefault="00142A75" w:rsidP="00142A75">
      <w:pPr>
        <w:pStyle w:val="Body"/>
        <w:numPr>
          <w:ilvl w:val="0"/>
          <w:numId w:val="9"/>
        </w:numPr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  <w:r w:rsidRPr="00760535">
        <w:rPr>
          <w:rFonts w:asciiTheme="minorHAnsi" w:eastAsiaTheme="minorEastAsia" w:hAnsiTheme="minorHAnsi" w:cstheme="minorHAnsi"/>
          <w:lang w:val="en-GB"/>
        </w:rPr>
        <w:t>Basic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information</w:t>
      </w:r>
    </w:p>
    <w:p w14:paraId="508C5DB0" w14:textId="77777777" w:rsidR="00142A75" w:rsidRPr="00760535" w:rsidRDefault="00142A75" w:rsidP="00142A75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42A75" w:rsidRPr="00760535" w14:paraId="278DB8BF" w14:textId="77777777" w:rsidTr="008508AE">
        <w:tc>
          <w:tcPr>
            <w:tcW w:w="3235" w:type="dxa"/>
          </w:tcPr>
          <w:p w14:paraId="33F300FB" w14:textId="77777777" w:rsidR="00142A75" w:rsidRPr="00B039BD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School/ O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3F72A5602DBA484DA4B83805F5A59166"/>
            </w:placeholder>
          </w:sdtPr>
          <w:sdtContent>
            <w:tc>
              <w:tcPr>
                <w:tcW w:w="6480" w:type="dxa"/>
              </w:tcPr>
              <w:p w14:paraId="0C796112" w14:textId="77777777" w:rsidR="00142A75" w:rsidRPr="00760535" w:rsidRDefault="00142A75" w:rsidP="008508AE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42A75" w:rsidRPr="00760535" w14:paraId="573512DF" w14:textId="77777777" w:rsidTr="008508AE">
        <w:tc>
          <w:tcPr>
            <w:tcW w:w="3235" w:type="dxa"/>
          </w:tcPr>
          <w:p w14:paraId="02F53CA0" w14:textId="77777777" w:rsidR="00142A75" w:rsidRPr="00B039BD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ype of school/ organisation</w:t>
            </w:r>
          </w:p>
        </w:tc>
        <w:tc>
          <w:tcPr>
            <w:tcW w:w="6480" w:type="dxa"/>
          </w:tcPr>
          <w:p w14:paraId="1523734F" w14:textId="77777777" w:rsidR="00142A75" w:rsidRPr="00760535" w:rsidRDefault="00000000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A75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42A75" w:rsidRPr="00760535">
              <w:rPr>
                <w:rFonts w:asciiTheme="minorHAnsi" w:hAnsiTheme="minorHAnsi" w:cstheme="minorHAnsi"/>
                <w:lang w:val="en-GB"/>
              </w:rPr>
              <w:t xml:space="preserve"> Gover</w:t>
            </w:r>
            <w:r w:rsidR="00142A75">
              <w:rPr>
                <w:rFonts w:asciiTheme="minorHAnsi" w:hAnsiTheme="minorHAnsi" w:cstheme="minorHAnsi"/>
                <w:lang w:val="en-GB"/>
              </w:rPr>
              <w:t>n</w:t>
            </w:r>
            <w:r w:rsidR="00142A75" w:rsidRPr="00760535">
              <w:rPr>
                <w:rFonts w:asciiTheme="minorHAnsi" w:hAnsiTheme="minorHAnsi" w:cstheme="minorHAnsi"/>
                <w:lang w:val="en-GB"/>
              </w:rPr>
              <w:t>ment agency</w:t>
            </w:r>
          </w:p>
          <w:p w14:paraId="0C0B657D" w14:textId="77777777" w:rsidR="00142A75" w:rsidRPr="00760535" w:rsidRDefault="00000000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A75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42A75" w:rsidRPr="00760535">
              <w:rPr>
                <w:rFonts w:asciiTheme="minorHAnsi" w:hAnsiTheme="minorHAnsi" w:cstheme="minorHAnsi"/>
                <w:lang w:val="en-GB"/>
              </w:rPr>
              <w:t xml:space="preserve"> Non-profit organisation</w:t>
            </w:r>
          </w:p>
          <w:p w14:paraId="2C4110FA" w14:textId="77777777" w:rsidR="00142A75" w:rsidRPr="00760535" w:rsidRDefault="00000000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A75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42A75" w:rsidRPr="00760535">
              <w:rPr>
                <w:rFonts w:asciiTheme="minorHAnsi" w:hAnsiTheme="minorHAnsi" w:cstheme="minorHAnsi"/>
                <w:lang w:val="en-GB"/>
              </w:rPr>
              <w:t xml:space="preserve"> Private agency</w:t>
            </w:r>
          </w:p>
        </w:tc>
      </w:tr>
      <w:tr w:rsidR="00142A75" w:rsidRPr="00760535" w14:paraId="042C4199" w14:textId="77777777" w:rsidTr="008508AE">
        <w:tc>
          <w:tcPr>
            <w:tcW w:w="3235" w:type="dxa"/>
          </w:tcPr>
          <w:p w14:paraId="2A21DCDD" w14:textId="77777777" w:rsidR="00142A75" w:rsidRPr="00B039BD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3F72A5602DBA484DA4B83805F5A59166"/>
            </w:placeholder>
            <w:showingPlcHdr/>
          </w:sdtPr>
          <w:sdtContent>
            <w:tc>
              <w:tcPr>
                <w:tcW w:w="6480" w:type="dxa"/>
              </w:tcPr>
              <w:p w14:paraId="7022DAAE" w14:textId="77777777" w:rsidR="00142A75" w:rsidRPr="00760535" w:rsidRDefault="00142A75" w:rsidP="008508AE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42A75" w:rsidRPr="00760535" w14:paraId="076F6C55" w14:textId="77777777" w:rsidTr="008508AE">
        <w:tc>
          <w:tcPr>
            <w:tcW w:w="3235" w:type="dxa"/>
          </w:tcPr>
          <w:p w14:paraId="30DD2BC7" w14:textId="77777777" w:rsidR="00142A75" w:rsidRPr="00B039BD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3F72A5602DBA484DA4B83805F5A59166"/>
            </w:placeholder>
            <w:showingPlcHdr/>
          </w:sdtPr>
          <w:sdtContent>
            <w:tc>
              <w:tcPr>
                <w:tcW w:w="6480" w:type="dxa"/>
              </w:tcPr>
              <w:p w14:paraId="2FE536AE" w14:textId="77777777" w:rsidR="00142A75" w:rsidRPr="00760535" w:rsidRDefault="00142A75" w:rsidP="008508AE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42A75" w:rsidRPr="00760535" w14:paraId="0F7BA7B9" w14:textId="77777777" w:rsidTr="008508AE">
        <w:tc>
          <w:tcPr>
            <w:tcW w:w="3235" w:type="dxa"/>
          </w:tcPr>
          <w:p w14:paraId="589BB86B" w14:textId="77777777" w:rsidR="00142A75" w:rsidRPr="00B039BD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Mobile 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3F72A5602DBA484DA4B83805F5A59166"/>
            </w:placeholder>
            <w:showingPlcHdr/>
          </w:sdtPr>
          <w:sdtContent>
            <w:tc>
              <w:tcPr>
                <w:tcW w:w="6480" w:type="dxa"/>
              </w:tcPr>
              <w:p w14:paraId="68FEBBE8" w14:textId="77777777" w:rsidR="00142A75" w:rsidRPr="00760535" w:rsidRDefault="00142A75" w:rsidP="008508AE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42A75" w:rsidRPr="00760535" w14:paraId="01376D31" w14:textId="77777777" w:rsidTr="008508AE">
        <w:trPr>
          <w:trHeight w:val="179"/>
        </w:trPr>
        <w:tc>
          <w:tcPr>
            <w:tcW w:w="3235" w:type="dxa"/>
          </w:tcPr>
          <w:p w14:paraId="15DE2207" w14:textId="77777777" w:rsidR="00142A75" w:rsidRPr="00B039BD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3F72A5602DBA484DA4B83805F5A59166"/>
            </w:placeholder>
            <w:showingPlcHdr/>
          </w:sdtPr>
          <w:sdtContent>
            <w:tc>
              <w:tcPr>
                <w:tcW w:w="6480" w:type="dxa"/>
              </w:tcPr>
              <w:p w14:paraId="05CC1467" w14:textId="77777777" w:rsidR="00142A75" w:rsidRPr="00760535" w:rsidRDefault="00142A75" w:rsidP="008508AE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42A75" w:rsidRPr="00760535" w14:paraId="1A3A209C" w14:textId="77777777" w:rsidTr="008508AE">
        <w:trPr>
          <w:trHeight w:val="179"/>
        </w:trPr>
        <w:tc>
          <w:tcPr>
            <w:tcW w:w="3235" w:type="dxa"/>
          </w:tcPr>
          <w:p w14:paraId="4664A600" w14:textId="77777777" w:rsidR="00142A75" w:rsidRPr="00B039BD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ducation Mailing List</w:t>
            </w:r>
          </w:p>
        </w:tc>
        <w:tc>
          <w:tcPr>
            <w:tcW w:w="6480" w:type="dxa"/>
          </w:tcPr>
          <w:p w14:paraId="1E41267E" w14:textId="77777777" w:rsidR="00142A75" w:rsidRPr="00760535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We want to stay connected with you. </w:t>
            </w:r>
          </w:p>
          <w:p w14:paraId="446E8292" w14:textId="77777777" w:rsidR="00142A75" w:rsidRPr="00760535" w:rsidRDefault="00142A75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Click </w:t>
            </w:r>
            <w:hyperlink r:id="rId8" w:history="1">
              <w:r w:rsidRPr="00760535">
                <w:rPr>
                  <w:rStyle w:val="Hyperlink"/>
                  <w:rFonts w:asciiTheme="minorHAnsi" w:hAnsiTheme="minorHAnsi"/>
                  <w:lang w:val="en-GB"/>
                </w:rPr>
                <w:t>here</w:t>
              </w:r>
            </w:hyperlink>
            <w:r w:rsidRPr="00760535">
              <w:rPr>
                <w:rFonts w:asciiTheme="minorHAnsi" w:hAnsiTheme="minorHAnsi" w:cstheme="minorHAnsi"/>
                <w:lang w:val="en-GB"/>
              </w:rPr>
              <w:t xml:space="preserve"> to sign up for our emails of upcoming educational programmes or let us know if you wish to be included:</w:t>
            </w:r>
          </w:p>
          <w:p w14:paraId="5E93E9DD" w14:textId="77777777" w:rsidR="00142A75" w:rsidRPr="00760535" w:rsidRDefault="00000000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A75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42A75" w:rsidRPr="00760535">
              <w:rPr>
                <w:rFonts w:asciiTheme="minorHAnsi" w:hAnsiTheme="minorHAnsi" w:cstheme="minorHAnsi"/>
                <w:lang w:val="en-GB"/>
              </w:rPr>
              <w:t xml:space="preserve"> Yes, please include me</w:t>
            </w:r>
          </w:p>
          <w:p w14:paraId="6B7FA06B" w14:textId="77777777" w:rsidR="00142A75" w:rsidRPr="00760535" w:rsidRDefault="00000000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2A75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42A75" w:rsidRPr="00760535">
              <w:rPr>
                <w:rFonts w:asciiTheme="minorHAnsi" w:hAnsiTheme="minorHAnsi" w:cstheme="minorHAnsi"/>
                <w:lang w:val="en-GB"/>
              </w:rPr>
              <w:t xml:space="preserve"> No </w:t>
            </w:r>
          </w:p>
        </w:tc>
      </w:tr>
    </w:tbl>
    <w:p w14:paraId="40B05377" w14:textId="77777777" w:rsidR="00551F8F" w:rsidRPr="00551F8F" w:rsidRDefault="00551F8F" w:rsidP="00551F8F">
      <w:pPr>
        <w:rPr>
          <w:sz w:val="24"/>
          <w:szCs w:val="24"/>
        </w:rPr>
      </w:pPr>
    </w:p>
    <w:p w14:paraId="09B3D162" w14:textId="173AAA9F" w:rsidR="00142A75" w:rsidRDefault="00B646B8" w:rsidP="00142A75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Programme b</w:t>
      </w:r>
      <w:r w:rsidR="00142A75">
        <w:rPr>
          <w:sz w:val="24"/>
          <w:szCs w:val="24"/>
        </w:rPr>
        <w:t>ooking details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2160"/>
        <w:gridCol w:w="7560"/>
      </w:tblGrid>
      <w:tr w:rsidR="009A5B4A" w:rsidRPr="00760535" w14:paraId="091A714F" w14:textId="77777777" w:rsidTr="00F1629E">
        <w:tc>
          <w:tcPr>
            <w:tcW w:w="2160" w:type="dxa"/>
          </w:tcPr>
          <w:p w14:paraId="17F48D33" w14:textId="64478057" w:rsidR="009A5B4A" w:rsidRPr="00B039BD" w:rsidRDefault="009A5B4A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ate</w:t>
            </w: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</w:t>
            </w:r>
          </w:p>
        </w:tc>
        <w:tc>
          <w:tcPr>
            <w:tcW w:w="7560" w:type="dxa"/>
          </w:tcPr>
          <w:p w14:paraId="67AAF95B" w14:textId="77777777" w:rsidR="009A5B4A" w:rsidRPr="00A53E9B" w:rsidRDefault="009A5B4A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1st choice</w:t>
            </w:r>
          </w:p>
          <w:p w14:paraId="252D09F4" w14:textId="6B2C77AF" w:rsidR="009A5B4A" w:rsidRPr="00A53E9B" w:rsidRDefault="009A5B4A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 w:rsidR="00F1629E">
              <w:rPr>
                <w:rFonts w:asciiTheme="minorHAnsi" w:hAnsiTheme="minorHAnsi" w:cstheme="minorHAnsi"/>
                <w:lang w:val="en-GB"/>
              </w:rPr>
              <w:t xml:space="preserve"> (session 1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37267743"/>
                <w:placeholder>
                  <w:docPart w:val="1A1AE8FBBC6F4949BACD575573706126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97316187"/>
                <w:placeholder>
                  <w:docPart w:val="C1B49C64B80F4443A7EFE465DA3D8422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3093E686" w14:textId="1FB7A249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</w:t>
            </w:r>
            <w:r>
              <w:rPr>
                <w:rFonts w:asciiTheme="minorHAnsi" w:hAnsiTheme="minorHAnsi" w:cstheme="minorHAnsi"/>
                <w:lang w:val="en-GB"/>
              </w:rPr>
              <w:t>2</w:t>
            </w:r>
            <w:r>
              <w:rPr>
                <w:rFonts w:asciiTheme="minorHAnsi" w:hAnsiTheme="minorHAnsi" w:cstheme="minorHAnsi"/>
                <w:lang w:val="en-GB"/>
              </w:rPr>
              <w:t>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663427262"/>
                <w:placeholder>
                  <w:docPart w:val="ED7673DB967C491B87CA15CA0759A669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37406395"/>
                <w:placeholder>
                  <w:docPart w:val="8BACCED7D4D340768B8D813416B34CAF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6B940E2A" w14:textId="1DE8FCA5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</w:t>
            </w:r>
            <w:r>
              <w:rPr>
                <w:rFonts w:asciiTheme="minorHAnsi" w:hAnsiTheme="minorHAnsi" w:cstheme="minorHAnsi"/>
                <w:lang w:val="en-GB"/>
              </w:rPr>
              <w:t>3</w:t>
            </w:r>
            <w:r>
              <w:rPr>
                <w:rFonts w:asciiTheme="minorHAnsi" w:hAnsiTheme="minorHAnsi" w:cstheme="minorHAnsi"/>
                <w:lang w:val="en-GB"/>
              </w:rPr>
              <w:t>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978150827"/>
                <w:placeholder>
                  <w:docPart w:val="E48D317C75BD44D38D39A186C2AD0F9F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3054343"/>
                <w:placeholder>
                  <w:docPart w:val="665EAF3DD6C34F0DBEBE57DDF71BD5F6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5D0C6A39" w14:textId="762348D3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</w:t>
            </w:r>
            <w:r>
              <w:rPr>
                <w:rFonts w:asciiTheme="minorHAnsi" w:hAnsiTheme="minorHAnsi" w:cstheme="minorHAnsi"/>
                <w:lang w:val="en-GB"/>
              </w:rPr>
              <w:t>4</w:t>
            </w:r>
            <w:r>
              <w:rPr>
                <w:rFonts w:asciiTheme="minorHAnsi" w:hAnsiTheme="minorHAnsi" w:cstheme="minorHAnsi"/>
                <w:lang w:val="en-GB"/>
              </w:rPr>
              <w:t>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76123739"/>
                <w:placeholder>
                  <w:docPart w:val="79FB44A072F043F78D5D500C401CB519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26615837"/>
                <w:placeholder>
                  <w:docPart w:val="E93A2DEF3BAD4A2996B364BE0E921665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5C92B68" w14:textId="77777777" w:rsidR="00F1629E" w:rsidRPr="00A53E9B" w:rsidRDefault="00F1629E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739A0F5C" w14:textId="77777777" w:rsidR="009A5B4A" w:rsidRPr="00A53E9B" w:rsidRDefault="009A5B4A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2nd choice</w:t>
            </w:r>
          </w:p>
          <w:p w14:paraId="0962E921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1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627856675"/>
                <w:placeholder>
                  <w:docPart w:val="398043BFE3EB45669AF89886E11C0142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99722683"/>
                <w:placeholder>
                  <w:docPart w:val="16E84C25BD5049B197C1EE0D64B4FB8F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32965568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2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945994370"/>
                <w:placeholder>
                  <w:docPart w:val="3CD9634C40A74648B22B0E251C4C601B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315676559"/>
                <w:placeholder>
                  <w:docPart w:val="9341F5776647409EA688FAEF88453B01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4C573605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lastRenderedPageBreak/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3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435169674"/>
                <w:placeholder>
                  <w:docPart w:val="120481F175F84578A16FE8ED675D2637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15064871"/>
                <w:placeholder>
                  <w:docPart w:val="42C4122825B84B4F83AF5043399AE99F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48C04358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4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111029994"/>
                <w:placeholder>
                  <w:docPart w:val="FB1416ABEB414A4FB055F47462124A03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842856195"/>
                <w:placeholder>
                  <w:docPart w:val="E9DC2E1E7E874E068C9A4744EA3A88B6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EC762FF" w14:textId="77777777" w:rsidR="009A5B4A" w:rsidRPr="00A53E9B" w:rsidRDefault="009A5B4A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622D93D8" w14:textId="77777777" w:rsidR="009A5B4A" w:rsidRPr="00A53E9B" w:rsidRDefault="009A5B4A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3rd choice</w:t>
            </w:r>
          </w:p>
          <w:p w14:paraId="207C3647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1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85970277"/>
                <w:placeholder>
                  <w:docPart w:val="C00D1C772C584276901D1EC6A76750B6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725517058"/>
                <w:placeholder>
                  <w:docPart w:val="228AC4A4B6C7488F82E256E41B8E1D26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583AF86A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2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86606223"/>
                <w:placeholder>
                  <w:docPart w:val="250166EB621D41EAA44595555751E45B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147391393"/>
                <w:placeholder>
                  <w:docPart w:val="32E06C8EED664C70971C1F6B3803F389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6958E44E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3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560363007"/>
                <w:placeholder>
                  <w:docPart w:val="F25AE532C9064874A1E6D698D26E9C67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704673125"/>
                <w:placeholder>
                  <w:docPart w:val="DD8EABB50F19494D94EB9E74743EB33C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23B7076" w14:textId="77777777" w:rsidR="00F1629E" w:rsidRPr="00A53E9B" w:rsidRDefault="00F1629E" w:rsidP="00F1629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Date</w:t>
            </w:r>
            <w:r>
              <w:rPr>
                <w:rFonts w:asciiTheme="minorHAnsi" w:hAnsiTheme="minorHAnsi" w:cstheme="minorHAnsi"/>
                <w:lang w:val="en-GB"/>
              </w:rPr>
              <w:t xml:space="preserve"> (session 4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328096655"/>
                <w:placeholder>
                  <w:docPart w:val="6C0A35717269450D991DF4E8B0AACD31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52212822"/>
                <w:placeholder>
                  <w:docPart w:val="7B1E8884D54F4B25B748F4F2FCC92B8C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BD9AEFA" w14:textId="5899BFDC" w:rsidR="009A5B4A" w:rsidRPr="00760535" w:rsidRDefault="009A5B4A" w:rsidP="009A5B4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30C3" w:rsidRPr="00760535" w14:paraId="6A987870" w14:textId="77777777" w:rsidTr="00F1629E">
        <w:tc>
          <w:tcPr>
            <w:tcW w:w="2160" w:type="dxa"/>
          </w:tcPr>
          <w:p w14:paraId="7A44B0F6" w14:textId="77777777" w:rsidR="004530C3" w:rsidRPr="00B039BD" w:rsidRDefault="004530C3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No. of student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35241762"/>
            <w:placeholder>
              <w:docPart w:val="FC297BECCE394908BC1640018453D4F2"/>
            </w:placeholder>
            <w:showingPlcHdr/>
          </w:sdtPr>
          <w:sdtContent>
            <w:tc>
              <w:tcPr>
                <w:tcW w:w="7560" w:type="dxa"/>
              </w:tcPr>
              <w:p w14:paraId="3845D8BC" w14:textId="77777777" w:rsidR="004530C3" w:rsidRPr="00760535" w:rsidRDefault="004530C3" w:rsidP="008508AE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4530C3" w:rsidRPr="00760535" w14:paraId="2DE43AF3" w14:textId="77777777" w:rsidTr="00F1629E">
        <w:tc>
          <w:tcPr>
            <w:tcW w:w="2160" w:type="dxa"/>
          </w:tcPr>
          <w:p w14:paraId="76516036" w14:textId="77777777" w:rsidR="004530C3" w:rsidRPr="00B039BD" w:rsidRDefault="004530C3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teacher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428033716"/>
            <w:placeholder>
              <w:docPart w:val="9CA49A9058F148539BF5168393B6100C"/>
            </w:placeholder>
            <w:showingPlcHdr/>
          </w:sdtPr>
          <w:sdtContent>
            <w:tc>
              <w:tcPr>
                <w:tcW w:w="7560" w:type="dxa"/>
              </w:tcPr>
              <w:p w14:paraId="2AE4FDAA" w14:textId="77777777" w:rsidR="004530C3" w:rsidRPr="00760535" w:rsidRDefault="004530C3" w:rsidP="008508AE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4530C3" w:rsidRPr="00760535" w14:paraId="286BFBDF" w14:textId="77777777" w:rsidTr="00F1629E">
        <w:trPr>
          <w:trHeight w:val="593"/>
        </w:trPr>
        <w:tc>
          <w:tcPr>
            <w:tcW w:w="2160" w:type="dxa"/>
          </w:tcPr>
          <w:p w14:paraId="74769264" w14:textId="695721F2" w:rsidR="004530C3" w:rsidRPr="00B039BD" w:rsidRDefault="004530C3" w:rsidP="008508AE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Choose </w:t>
            </w:r>
            <w:r w:rsidR="006C7CB0" w:rsidRPr="006C7CB0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preferred language </w:t>
            </w:r>
          </w:p>
        </w:tc>
        <w:tc>
          <w:tcPr>
            <w:tcW w:w="7560" w:type="dxa"/>
          </w:tcPr>
          <w:p w14:paraId="03DAF048" w14:textId="77777777" w:rsidR="004530C3" w:rsidRPr="00760535" w:rsidRDefault="00000000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30C3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530C3" w:rsidRPr="00760535">
              <w:rPr>
                <w:rFonts w:asciiTheme="minorHAnsi" w:hAnsiTheme="minorHAnsi" w:cstheme="minorHAnsi"/>
                <w:lang w:val="en-GB"/>
              </w:rPr>
              <w:t xml:space="preserve"> English</w:t>
            </w:r>
          </w:p>
          <w:p w14:paraId="0140A7A4" w14:textId="53362393" w:rsidR="004530C3" w:rsidRPr="00760535" w:rsidRDefault="00000000" w:rsidP="008508AE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530C3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530C3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F1629E">
              <w:rPr>
                <w:rFonts w:asciiTheme="minorHAnsi" w:hAnsiTheme="minorHAnsi" w:cstheme="minorHAnsi"/>
                <w:lang w:val="en-GB"/>
              </w:rPr>
              <w:t>Chinese</w:t>
            </w:r>
          </w:p>
        </w:tc>
      </w:tr>
      <w:tr w:rsidR="00551F8F" w:rsidRPr="00760535" w14:paraId="4494DED5" w14:textId="77777777" w:rsidTr="00F1629E">
        <w:trPr>
          <w:trHeight w:val="179"/>
        </w:trPr>
        <w:tc>
          <w:tcPr>
            <w:tcW w:w="2160" w:type="dxa"/>
            <w:tcBorders>
              <w:bottom w:val="single" w:sz="4" w:space="0" w:color="auto"/>
            </w:tcBorders>
          </w:tcPr>
          <w:p w14:paraId="75D44661" w14:textId="00E5BA73" w:rsidR="00551F8F" w:rsidRPr="00B039BD" w:rsidRDefault="00551F8F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students </w:t>
            </w:r>
          </w:p>
        </w:tc>
        <w:tc>
          <w:tcPr>
            <w:tcW w:w="7560" w:type="dxa"/>
            <w:tcBorders>
              <w:bottom w:val="single" w:sz="4" w:space="0" w:color="auto"/>
            </w:tcBorders>
          </w:tcPr>
          <w:p w14:paraId="3C75C02C" w14:textId="7B5AA61C" w:rsidR="00551F8F" w:rsidRPr="00B039BD" w:rsidRDefault="00000000" w:rsidP="00551F8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4250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F8F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 S</w:t>
            </w:r>
            <w:r w:rsidR="00551F8F">
              <w:rPr>
                <w:rFonts w:asciiTheme="minorHAnsi" w:hAnsiTheme="minorHAnsi" w:cstheme="minorHAnsi"/>
                <w:lang w:val="en-GB"/>
              </w:rPr>
              <w:t xml:space="preserve">econdary </w:t>
            </w:r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067875411"/>
                <w:placeholder>
                  <w:docPart w:val="2599E476A9764DBABB7EE52B7459D58D"/>
                </w:placeholder>
                <w:showingPlcHdr/>
              </w:sdtPr>
              <w:sdtContent>
                <w:r w:rsidR="00551F8F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C5A3460" w14:textId="1905D656" w:rsidR="00551F8F" w:rsidRPr="00B039BD" w:rsidRDefault="00000000" w:rsidP="00551F8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21281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F8F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 S</w:t>
            </w:r>
            <w:r w:rsidR="00551F8F">
              <w:rPr>
                <w:rFonts w:asciiTheme="minorHAnsi" w:hAnsiTheme="minorHAnsi" w:cstheme="minorHAnsi"/>
                <w:lang w:val="en-GB"/>
              </w:rPr>
              <w:t xml:space="preserve">econdary </w:t>
            </w:r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758895855"/>
                <w:placeholder>
                  <w:docPart w:val="665B53023352471BBC8660AA668000F8"/>
                </w:placeholder>
                <w:showingPlcHdr/>
              </w:sdtPr>
              <w:sdtContent>
                <w:r w:rsidR="00551F8F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7B97F8EC" w14:textId="6053311B" w:rsidR="00551F8F" w:rsidRPr="00B039BD" w:rsidRDefault="00000000" w:rsidP="00551F8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87107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F8F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 S</w:t>
            </w:r>
            <w:r w:rsidR="00551F8F">
              <w:rPr>
                <w:rFonts w:asciiTheme="minorHAnsi" w:hAnsiTheme="minorHAnsi" w:cstheme="minorHAnsi"/>
                <w:lang w:val="en-GB"/>
              </w:rPr>
              <w:t xml:space="preserve">econdary </w:t>
            </w:r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095057522"/>
                <w:placeholder>
                  <w:docPart w:val="B07F4702111F4FF6B1A19A9584EE3181"/>
                </w:placeholder>
                <w:showingPlcHdr/>
              </w:sdtPr>
              <w:sdtContent>
                <w:r w:rsidR="00551F8F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03582D4" w14:textId="10E757E6" w:rsidR="00551F8F" w:rsidRPr="00B039BD" w:rsidRDefault="00000000" w:rsidP="00551F8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5410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F8F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 S</w:t>
            </w:r>
            <w:r w:rsidR="00551F8F">
              <w:rPr>
                <w:rFonts w:asciiTheme="minorHAnsi" w:hAnsiTheme="minorHAnsi" w:cstheme="minorHAnsi"/>
                <w:lang w:val="en-GB"/>
              </w:rPr>
              <w:t xml:space="preserve">econdary </w:t>
            </w:r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783299994"/>
                <w:placeholder>
                  <w:docPart w:val="B3F22E71A9A6431C96A62EAB92D81536"/>
                </w:placeholder>
                <w:showingPlcHdr/>
              </w:sdtPr>
              <w:sdtContent>
                <w:r w:rsidR="00551F8F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5EC480D" w14:textId="758DB148" w:rsidR="00551F8F" w:rsidRPr="00B039BD" w:rsidRDefault="00000000" w:rsidP="00551F8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6018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F8F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 S</w:t>
            </w:r>
            <w:r w:rsidR="00551F8F">
              <w:rPr>
                <w:rFonts w:asciiTheme="minorHAnsi" w:hAnsiTheme="minorHAnsi" w:cstheme="minorHAnsi"/>
                <w:lang w:val="en-GB"/>
              </w:rPr>
              <w:t xml:space="preserve">econdary </w:t>
            </w:r>
            <w:r w:rsidR="00551F8F" w:rsidRPr="00B039BD">
              <w:rPr>
                <w:rFonts w:asciiTheme="minorHAnsi" w:hAnsiTheme="minorHAnsi" w:cstheme="minorHAnsi"/>
                <w:lang w:val="en-GB"/>
              </w:rPr>
              <w:t xml:space="preserve">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781952836"/>
                <w:placeholder>
                  <w:docPart w:val="C800D50302044C3193374392FFD355B1"/>
                </w:placeholder>
                <w:showingPlcHdr/>
              </w:sdtPr>
              <w:sdtContent>
                <w:r w:rsidR="00551F8F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551F8F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</w:tc>
      </w:tr>
      <w:tr w:rsidR="00A37FD8" w:rsidRPr="00760535" w14:paraId="17E8F8EE" w14:textId="77777777" w:rsidTr="00F1629E">
        <w:trPr>
          <w:trHeight w:val="2564"/>
        </w:trPr>
        <w:tc>
          <w:tcPr>
            <w:tcW w:w="2160" w:type="dxa"/>
          </w:tcPr>
          <w:p w14:paraId="413D4DBA" w14:textId="77777777" w:rsidR="00A37FD8" w:rsidRPr="00B039BD" w:rsidRDefault="00A37FD8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dditional information/ Requests (if any)</w:t>
            </w:r>
          </w:p>
        </w:tc>
        <w:tc>
          <w:tcPr>
            <w:tcW w:w="7560" w:type="dxa"/>
          </w:tcPr>
          <w:p w14:paraId="67DBB4BB" w14:textId="77777777" w:rsidR="00A37FD8" w:rsidRPr="00760535" w:rsidRDefault="00A37FD8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72B153CE" w14:textId="77777777" w:rsidR="00A37FD8" w:rsidRPr="00760535" w:rsidRDefault="00A37FD8" w:rsidP="008508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</w:tbl>
    <w:p w14:paraId="5ADFE110" w14:textId="720522AE" w:rsidR="00825086" w:rsidRPr="00825086" w:rsidRDefault="00825086" w:rsidP="00551F8F">
      <w:pPr>
        <w:rPr>
          <w:sz w:val="24"/>
          <w:szCs w:val="24"/>
        </w:rPr>
      </w:pPr>
    </w:p>
    <w:sectPr w:rsidR="00825086" w:rsidRPr="00825086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DCD20" w14:textId="77777777" w:rsidR="00077100" w:rsidRDefault="00077100" w:rsidP="00C53710">
      <w:pPr>
        <w:spacing w:after="0" w:line="240" w:lineRule="auto"/>
      </w:pPr>
      <w:r>
        <w:separator/>
      </w:r>
    </w:p>
  </w:endnote>
  <w:endnote w:type="continuationSeparator" w:id="0">
    <w:p w14:paraId="266EE20B" w14:textId="77777777" w:rsidR="00077100" w:rsidRDefault="00077100" w:rsidP="00C53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E8959" w14:textId="77777777" w:rsidR="00077100" w:rsidRDefault="00077100" w:rsidP="00C53710">
      <w:pPr>
        <w:spacing w:after="0" w:line="240" w:lineRule="auto"/>
      </w:pPr>
      <w:r>
        <w:separator/>
      </w:r>
    </w:p>
  </w:footnote>
  <w:footnote w:type="continuationSeparator" w:id="0">
    <w:p w14:paraId="55AC7A2D" w14:textId="77777777" w:rsidR="00077100" w:rsidRDefault="00077100" w:rsidP="00C537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F6F97" w14:textId="659462B2" w:rsidR="00B54B11" w:rsidRDefault="00B54B11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5F8DD19" wp14:editId="3746ACCC">
          <wp:simplePos x="0" y="0"/>
          <wp:positionH relativeFrom="margin">
            <wp:align>right</wp:align>
          </wp:positionH>
          <wp:positionV relativeFrom="paragraph">
            <wp:posOffset>-244475</wp:posOffset>
          </wp:positionV>
          <wp:extent cx="806158" cy="710471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57F1"/>
    <w:multiLevelType w:val="hybridMultilevel"/>
    <w:tmpl w:val="2BAAA7C4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F0712"/>
    <w:multiLevelType w:val="hybridMultilevel"/>
    <w:tmpl w:val="9EEAFD04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5772AE"/>
    <w:multiLevelType w:val="hybridMultilevel"/>
    <w:tmpl w:val="86D89B2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82EEB"/>
    <w:multiLevelType w:val="hybridMultilevel"/>
    <w:tmpl w:val="56CC2C5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C69C0"/>
    <w:multiLevelType w:val="hybridMultilevel"/>
    <w:tmpl w:val="7C5A146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E3449"/>
    <w:multiLevelType w:val="hybridMultilevel"/>
    <w:tmpl w:val="2B20B6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D375FB"/>
    <w:multiLevelType w:val="hybridMultilevel"/>
    <w:tmpl w:val="FFBC6D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69214">
    <w:abstractNumId w:val="5"/>
  </w:num>
  <w:num w:numId="2" w16cid:durableId="1775856502">
    <w:abstractNumId w:val="3"/>
  </w:num>
  <w:num w:numId="3" w16cid:durableId="1542861201">
    <w:abstractNumId w:val="8"/>
  </w:num>
  <w:num w:numId="4" w16cid:durableId="2079130959">
    <w:abstractNumId w:val="4"/>
  </w:num>
  <w:num w:numId="5" w16cid:durableId="1783038037">
    <w:abstractNumId w:val="1"/>
  </w:num>
  <w:num w:numId="6" w16cid:durableId="970788565">
    <w:abstractNumId w:val="6"/>
  </w:num>
  <w:num w:numId="7" w16cid:durableId="586498358">
    <w:abstractNumId w:val="9"/>
  </w:num>
  <w:num w:numId="8" w16cid:durableId="1099368832">
    <w:abstractNumId w:val="2"/>
  </w:num>
  <w:num w:numId="9" w16cid:durableId="2067146817">
    <w:abstractNumId w:val="0"/>
  </w:num>
  <w:num w:numId="10" w16cid:durableId="1121191337">
    <w:abstractNumId w:val="7"/>
  </w:num>
  <w:num w:numId="11" w16cid:durableId="20999844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EyMTE0NTeyMLZU0lEKTi0uzszPAykwqQUASstc1iwAAAA="/>
  </w:docVars>
  <w:rsids>
    <w:rsidRoot w:val="000140C5"/>
    <w:rsid w:val="000140C5"/>
    <w:rsid w:val="00077100"/>
    <w:rsid w:val="00142A75"/>
    <w:rsid w:val="00175A27"/>
    <w:rsid w:val="00194AF7"/>
    <w:rsid w:val="001A62BA"/>
    <w:rsid w:val="0020462E"/>
    <w:rsid w:val="00244A36"/>
    <w:rsid w:val="00271F41"/>
    <w:rsid w:val="00280748"/>
    <w:rsid w:val="00285403"/>
    <w:rsid w:val="00295A36"/>
    <w:rsid w:val="002C740A"/>
    <w:rsid w:val="002E668B"/>
    <w:rsid w:val="00335F0E"/>
    <w:rsid w:val="00363525"/>
    <w:rsid w:val="003669FB"/>
    <w:rsid w:val="00372D99"/>
    <w:rsid w:val="00381A3C"/>
    <w:rsid w:val="003C32DC"/>
    <w:rsid w:val="00437496"/>
    <w:rsid w:val="004530C3"/>
    <w:rsid w:val="00460F20"/>
    <w:rsid w:val="004D7BB7"/>
    <w:rsid w:val="004E6970"/>
    <w:rsid w:val="00501AAD"/>
    <w:rsid w:val="00535A2D"/>
    <w:rsid w:val="00551F8F"/>
    <w:rsid w:val="00560E84"/>
    <w:rsid w:val="00566DBE"/>
    <w:rsid w:val="005E165F"/>
    <w:rsid w:val="005F41E4"/>
    <w:rsid w:val="00683B19"/>
    <w:rsid w:val="006B16E0"/>
    <w:rsid w:val="006B2F1F"/>
    <w:rsid w:val="006C7CB0"/>
    <w:rsid w:val="006D01BC"/>
    <w:rsid w:val="007253D1"/>
    <w:rsid w:val="00727F43"/>
    <w:rsid w:val="0073385E"/>
    <w:rsid w:val="007A173E"/>
    <w:rsid w:val="007D163E"/>
    <w:rsid w:val="008114DE"/>
    <w:rsid w:val="00825086"/>
    <w:rsid w:val="008D03B2"/>
    <w:rsid w:val="008D3E39"/>
    <w:rsid w:val="008F3702"/>
    <w:rsid w:val="00981F42"/>
    <w:rsid w:val="009A5B4A"/>
    <w:rsid w:val="009C3F03"/>
    <w:rsid w:val="00A37FD8"/>
    <w:rsid w:val="00A62736"/>
    <w:rsid w:val="00AC48BB"/>
    <w:rsid w:val="00AC6F1D"/>
    <w:rsid w:val="00AD3D2D"/>
    <w:rsid w:val="00AF480D"/>
    <w:rsid w:val="00AF75D1"/>
    <w:rsid w:val="00B54B11"/>
    <w:rsid w:val="00B646B8"/>
    <w:rsid w:val="00BC2180"/>
    <w:rsid w:val="00C10AE6"/>
    <w:rsid w:val="00C53710"/>
    <w:rsid w:val="00C90999"/>
    <w:rsid w:val="00CD13F1"/>
    <w:rsid w:val="00D13170"/>
    <w:rsid w:val="00D50013"/>
    <w:rsid w:val="00D97A8F"/>
    <w:rsid w:val="00DC1D9B"/>
    <w:rsid w:val="00E731DE"/>
    <w:rsid w:val="00EB6F88"/>
    <w:rsid w:val="00EF7523"/>
    <w:rsid w:val="00F1629E"/>
    <w:rsid w:val="00F32580"/>
    <w:rsid w:val="00FE1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946F4C"/>
  <w15:chartTrackingRefBased/>
  <w15:docId w15:val="{AD86B8A4-DCCE-413E-821C-AEE5420DD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A5B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710"/>
  </w:style>
  <w:style w:type="paragraph" w:styleId="Footer">
    <w:name w:val="footer"/>
    <w:basedOn w:val="Normal"/>
    <w:link w:val="FooterChar"/>
    <w:uiPriority w:val="99"/>
    <w:unhideWhenUsed/>
    <w:rsid w:val="00C53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710"/>
  </w:style>
  <w:style w:type="paragraph" w:styleId="ListParagraph">
    <w:name w:val="List Paragraph"/>
    <w:basedOn w:val="Normal"/>
    <w:link w:val="ListParagraphChar"/>
    <w:uiPriority w:val="34"/>
    <w:qFormat/>
    <w:rsid w:val="00C53710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D03B2"/>
  </w:style>
  <w:style w:type="character" w:styleId="Hyperlink">
    <w:name w:val="Hyperlink"/>
    <w:basedOn w:val="DefaultParagraphFont"/>
    <w:uiPriority w:val="99"/>
    <w:unhideWhenUsed/>
    <w:rsid w:val="00F325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580"/>
    <w:rPr>
      <w:color w:val="605E5C"/>
      <w:shd w:val="clear" w:color="auto" w:fill="E1DFDD"/>
    </w:rPr>
  </w:style>
  <w:style w:type="paragraph" w:customStyle="1" w:styleId="Body">
    <w:name w:val="Body"/>
    <w:rsid w:val="00142A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table" w:styleId="TableGrid">
    <w:name w:val="Table Grid"/>
    <w:basedOn w:val="TableNormal"/>
    <w:uiPriority w:val="39"/>
    <w:rsid w:val="00142A7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42A7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C3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F03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A5B4A"/>
    <w:rPr>
      <w:rFonts w:ascii="Times New Roman" w:eastAsia="Times New Roman" w:hAnsi="Times New Roman" w:cs="Times New Roman"/>
      <w:b/>
      <w:bCs/>
      <w:sz w:val="27"/>
      <w:szCs w:val="27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forms/WAZWFHqPdg1jgR1s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ducation@singaporeccc.org.s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72A5602DBA484DA4B83805F5A59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1CE05-EAE1-436C-8A03-5E322AA72E3F}"/>
      </w:docPartPr>
      <w:docPartBody>
        <w:p w:rsidR="00B02EC6" w:rsidRDefault="00225745" w:rsidP="00225745">
          <w:pPr>
            <w:pStyle w:val="3F72A5602DBA484DA4B83805F5A5916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49A9058F148539BF5168393B61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285D9-B85D-41A4-8A6E-403B91E302DC}"/>
      </w:docPartPr>
      <w:docPartBody>
        <w:p w:rsidR="00B02EC6" w:rsidRDefault="00225745" w:rsidP="00225745">
          <w:pPr>
            <w:pStyle w:val="9CA49A9058F148539BF5168393B6100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297BECCE394908BC1640018453D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C391B-39B9-4233-A2DF-338D13F97F6C}"/>
      </w:docPartPr>
      <w:docPartBody>
        <w:p w:rsidR="00B02EC6" w:rsidRDefault="00225745" w:rsidP="00225745">
          <w:pPr>
            <w:pStyle w:val="FC297BECCE394908BC1640018453D4F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99E476A9764DBABB7EE52B7459D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6370E-05AF-4491-A238-92367D17FF5B}"/>
      </w:docPartPr>
      <w:docPartBody>
        <w:p w:rsidR="00DA3EC5" w:rsidRDefault="002D13F4" w:rsidP="002D13F4">
          <w:pPr>
            <w:pStyle w:val="2599E476A9764DBABB7EE52B7459D58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5B53023352471BBC8660AA66800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548F5-6BCF-4C62-A775-AEFFEA353693}"/>
      </w:docPartPr>
      <w:docPartBody>
        <w:p w:rsidR="00DA3EC5" w:rsidRDefault="002D13F4" w:rsidP="002D13F4">
          <w:pPr>
            <w:pStyle w:val="665B53023352471BBC8660AA66800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F4702111F4FF6B1A19A9584EE3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6DAB6-25B8-4477-A6DB-6C472DE32F41}"/>
      </w:docPartPr>
      <w:docPartBody>
        <w:p w:rsidR="00DA3EC5" w:rsidRDefault="002D13F4" w:rsidP="002D13F4">
          <w:pPr>
            <w:pStyle w:val="B07F4702111F4FF6B1A19A9584EE318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22E71A9A6431C96A62EAB92D81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E418D-D627-46F7-B55B-E3BAE19107E4}"/>
      </w:docPartPr>
      <w:docPartBody>
        <w:p w:rsidR="00DA3EC5" w:rsidRDefault="002D13F4" w:rsidP="002D13F4">
          <w:pPr>
            <w:pStyle w:val="B3F22E71A9A6431C96A62EAB92D815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00D50302044C3193374392FFD35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82FB3-06D2-43BE-8461-95D3CDAF198E}"/>
      </w:docPartPr>
      <w:docPartBody>
        <w:p w:rsidR="00DA3EC5" w:rsidRDefault="002D13F4" w:rsidP="002D13F4">
          <w:pPr>
            <w:pStyle w:val="C800D50302044C3193374392FFD355B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1AE8FBBC6F4949BACD57557370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5CE4D-DB56-4FBC-B2B0-97FB921374EF}"/>
      </w:docPartPr>
      <w:docPartBody>
        <w:p w:rsidR="00000000" w:rsidRDefault="00DA3EC5" w:rsidP="00DA3EC5">
          <w:pPr>
            <w:pStyle w:val="1A1AE8FBBC6F4949BACD57557370612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B49C64B80F4443A7EFE465DA3D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0FF6E-EC62-41FD-B232-1F5DC7922D33}"/>
      </w:docPartPr>
      <w:docPartBody>
        <w:p w:rsidR="00000000" w:rsidRDefault="00DA3EC5" w:rsidP="00DA3EC5">
          <w:pPr>
            <w:pStyle w:val="C1B49C64B80F4443A7EFE465DA3D84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7673DB967C491B87CA15CA0759A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7B46-3537-4D58-95C6-F77044E8460C}"/>
      </w:docPartPr>
      <w:docPartBody>
        <w:p w:rsidR="00000000" w:rsidRDefault="00DA3EC5" w:rsidP="00DA3EC5">
          <w:pPr>
            <w:pStyle w:val="ED7673DB967C491B87CA15CA0759A66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ACCED7D4D340768B8D813416B34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A7BC6-B127-4D65-9010-3E11B4214FB4}"/>
      </w:docPartPr>
      <w:docPartBody>
        <w:p w:rsidR="00000000" w:rsidRDefault="00DA3EC5" w:rsidP="00DA3EC5">
          <w:pPr>
            <w:pStyle w:val="8BACCED7D4D340768B8D813416B34CA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8D317C75BD44D38D39A186C2AD0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A0DE2-4C09-407B-BE7A-FE1CAB3B33FE}"/>
      </w:docPartPr>
      <w:docPartBody>
        <w:p w:rsidR="00000000" w:rsidRDefault="00DA3EC5" w:rsidP="00DA3EC5">
          <w:pPr>
            <w:pStyle w:val="E48D317C75BD44D38D39A186C2AD0F9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5EAF3DD6C34F0DBEBE57DDF71BD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456E1-47AF-4D6D-89AC-7F725FB7CD64}"/>
      </w:docPartPr>
      <w:docPartBody>
        <w:p w:rsidR="00000000" w:rsidRDefault="00DA3EC5" w:rsidP="00DA3EC5">
          <w:pPr>
            <w:pStyle w:val="665EAF3DD6C34F0DBEBE57DDF71BD5F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FB44A072F043F78D5D500C401CB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6281A-D864-4B3F-90FF-7F2878CF8BA5}"/>
      </w:docPartPr>
      <w:docPartBody>
        <w:p w:rsidR="00000000" w:rsidRDefault="00DA3EC5" w:rsidP="00DA3EC5">
          <w:pPr>
            <w:pStyle w:val="79FB44A072F043F78D5D500C401CB51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3A2DEF3BAD4A2996B364BE0E921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B810E-B941-41B9-9EF7-4EFF7C57373E}"/>
      </w:docPartPr>
      <w:docPartBody>
        <w:p w:rsidR="00000000" w:rsidRDefault="00DA3EC5" w:rsidP="00DA3EC5">
          <w:pPr>
            <w:pStyle w:val="E93A2DEF3BAD4A2996B364BE0E92166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8043BFE3EB45669AF89886E11C0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C32EF-4ADC-4828-9A55-22D30D0143DD}"/>
      </w:docPartPr>
      <w:docPartBody>
        <w:p w:rsidR="00000000" w:rsidRDefault="00DA3EC5" w:rsidP="00DA3EC5">
          <w:pPr>
            <w:pStyle w:val="398043BFE3EB45669AF89886E11C014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84C25BD5049B197C1EE0D64B4F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FE920-5C6D-48FF-9F88-651ADD1EB326}"/>
      </w:docPartPr>
      <w:docPartBody>
        <w:p w:rsidR="00000000" w:rsidRDefault="00DA3EC5" w:rsidP="00DA3EC5">
          <w:pPr>
            <w:pStyle w:val="16E84C25BD5049B197C1EE0D64B4FB8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D9634C40A74648B22B0E251C4C6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91DDE-9C63-4591-9F4A-8ABA8D0B0E07}"/>
      </w:docPartPr>
      <w:docPartBody>
        <w:p w:rsidR="00000000" w:rsidRDefault="00DA3EC5" w:rsidP="00DA3EC5">
          <w:pPr>
            <w:pStyle w:val="3CD9634C40A74648B22B0E251C4C601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41F5776647409EA688FAEF88453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2FB34-A3DF-4DC9-AE72-91A905EDA643}"/>
      </w:docPartPr>
      <w:docPartBody>
        <w:p w:rsidR="00000000" w:rsidRDefault="00DA3EC5" w:rsidP="00DA3EC5">
          <w:pPr>
            <w:pStyle w:val="9341F5776647409EA688FAEF88453B0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0481F175F84578A16FE8ED675D2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B4225-03B6-4A3F-A181-2720091285DA}"/>
      </w:docPartPr>
      <w:docPartBody>
        <w:p w:rsidR="00000000" w:rsidRDefault="00DA3EC5" w:rsidP="00DA3EC5">
          <w:pPr>
            <w:pStyle w:val="120481F175F84578A16FE8ED675D263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C4122825B84B4F83AF5043399AE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45F7B-4BC2-48D6-8009-19FCA486ABCC}"/>
      </w:docPartPr>
      <w:docPartBody>
        <w:p w:rsidR="00000000" w:rsidRDefault="00DA3EC5" w:rsidP="00DA3EC5">
          <w:pPr>
            <w:pStyle w:val="42C4122825B84B4F83AF5043399AE99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1416ABEB414A4FB055F47462124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FED56-4718-41B6-B006-E0F672D08707}"/>
      </w:docPartPr>
      <w:docPartBody>
        <w:p w:rsidR="00000000" w:rsidRDefault="00DA3EC5" w:rsidP="00DA3EC5">
          <w:pPr>
            <w:pStyle w:val="FB1416ABEB414A4FB055F47462124A0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DC2E1E7E874E068C9A4744EA3A8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9F5E9-AA2C-46E6-AE4B-E4488EC7A6DC}"/>
      </w:docPartPr>
      <w:docPartBody>
        <w:p w:rsidR="00000000" w:rsidRDefault="00DA3EC5" w:rsidP="00DA3EC5">
          <w:pPr>
            <w:pStyle w:val="E9DC2E1E7E874E068C9A4744EA3A88B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0D1C772C584276901D1EC6A7675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AA876-4DBA-4407-BF4B-33F919722910}"/>
      </w:docPartPr>
      <w:docPartBody>
        <w:p w:rsidR="00000000" w:rsidRDefault="00DA3EC5" w:rsidP="00DA3EC5">
          <w:pPr>
            <w:pStyle w:val="C00D1C772C584276901D1EC6A76750B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AC4A4B6C7488F82E256E41B8E1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8F04D-D467-4315-BB80-01FD694C65A0}"/>
      </w:docPartPr>
      <w:docPartBody>
        <w:p w:rsidR="00000000" w:rsidRDefault="00DA3EC5" w:rsidP="00DA3EC5">
          <w:pPr>
            <w:pStyle w:val="228AC4A4B6C7488F82E256E41B8E1D2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0166EB621D41EAA44595555751E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EB7DF-3EE1-4A5E-98A3-50E475C62562}"/>
      </w:docPartPr>
      <w:docPartBody>
        <w:p w:rsidR="00000000" w:rsidRDefault="00DA3EC5" w:rsidP="00DA3EC5">
          <w:pPr>
            <w:pStyle w:val="250166EB621D41EAA44595555751E45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E06C8EED664C70971C1F6B3803F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E7A58-DAF8-4230-8434-442882F93FC0}"/>
      </w:docPartPr>
      <w:docPartBody>
        <w:p w:rsidR="00000000" w:rsidRDefault="00DA3EC5" w:rsidP="00DA3EC5">
          <w:pPr>
            <w:pStyle w:val="32E06C8EED664C70971C1F6B3803F3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5AE532C9064874A1E6D698D26E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5573D-1E68-4787-BA44-46A632E907A1}"/>
      </w:docPartPr>
      <w:docPartBody>
        <w:p w:rsidR="00000000" w:rsidRDefault="00DA3EC5" w:rsidP="00DA3EC5">
          <w:pPr>
            <w:pStyle w:val="F25AE532C9064874A1E6D698D26E9C6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8EABB50F19494D94EB9E74743EB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F5E55-265D-4165-8963-5DBA8ABAEEA7}"/>
      </w:docPartPr>
      <w:docPartBody>
        <w:p w:rsidR="00000000" w:rsidRDefault="00DA3EC5" w:rsidP="00DA3EC5">
          <w:pPr>
            <w:pStyle w:val="DD8EABB50F19494D94EB9E74743EB33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0A35717269450D991DF4E8B0AAC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7E4C8-C005-435E-89CA-DA3BCB247600}"/>
      </w:docPartPr>
      <w:docPartBody>
        <w:p w:rsidR="00000000" w:rsidRDefault="00DA3EC5" w:rsidP="00DA3EC5">
          <w:pPr>
            <w:pStyle w:val="6C0A35717269450D991DF4E8B0AACD3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E8884D54F4B25B748F4F2FCC92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8186D-C5C9-4DE7-9EC4-FA1324AC80D5}"/>
      </w:docPartPr>
      <w:docPartBody>
        <w:p w:rsidR="00000000" w:rsidRDefault="00DA3EC5" w:rsidP="00DA3EC5">
          <w:pPr>
            <w:pStyle w:val="7B1E8884D54F4B25B748F4F2FCC92B8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5745"/>
    <w:rsid w:val="00225745"/>
    <w:rsid w:val="00280934"/>
    <w:rsid w:val="002D13F4"/>
    <w:rsid w:val="00314990"/>
    <w:rsid w:val="004B30CD"/>
    <w:rsid w:val="004C3DFD"/>
    <w:rsid w:val="005B17D7"/>
    <w:rsid w:val="005C0265"/>
    <w:rsid w:val="00616194"/>
    <w:rsid w:val="00655B88"/>
    <w:rsid w:val="0072325C"/>
    <w:rsid w:val="00814C5B"/>
    <w:rsid w:val="00A824FF"/>
    <w:rsid w:val="00B02EC6"/>
    <w:rsid w:val="00B23854"/>
    <w:rsid w:val="00B52096"/>
    <w:rsid w:val="00CC63F5"/>
    <w:rsid w:val="00DA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3EC5"/>
    <w:rPr>
      <w:color w:val="808080"/>
    </w:rPr>
  </w:style>
  <w:style w:type="paragraph" w:customStyle="1" w:styleId="3F72A5602DBA484DA4B83805F5A59166">
    <w:name w:val="3F72A5602DBA484DA4B83805F5A59166"/>
    <w:rsid w:val="00225745"/>
  </w:style>
  <w:style w:type="paragraph" w:customStyle="1" w:styleId="9CA49A9058F148539BF5168393B6100C">
    <w:name w:val="9CA49A9058F148539BF5168393B6100C"/>
    <w:rsid w:val="00225745"/>
  </w:style>
  <w:style w:type="paragraph" w:customStyle="1" w:styleId="1A1AE8FBBC6F4949BACD575573706126">
    <w:name w:val="1A1AE8FBBC6F4949BACD575573706126"/>
    <w:rsid w:val="00DA3EC5"/>
  </w:style>
  <w:style w:type="paragraph" w:customStyle="1" w:styleId="FC297BECCE394908BC1640018453D4F2">
    <w:name w:val="FC297BECCE394908BC1640018453D4F2"/>
    <w:rsid w:val="00225745"/>
  </w:style>
  <w:style w:type="paragraph" w:customStyle="1" w:styleId="C1B49C64B80F4443A7EFE465DA3D8422">
    <w:name w:val="C1B49C64B80F4443A7EFE465DA3D8422"/>
    <w:rsid w:val="00DA3EC5"/>
  </w:style>
  <w:style w:type="paragraph" w:customStyle="1" w:styleId="026C9E886A6249739E3FFE2597DBC21D">
    <w:name w:val="026C9E886A6249739E3FFE2597DBC21D"/>
    <w:rsid w:val="00DA3EC5"/>
  </w:style>
  <w:style w:type="paragraph" w:customStyle="1" w:styleId="3D0EC4790097488C8FD980D7DE0945F2">
    <w:name w:val="3D0EC4790097488C8FD980D7DE0945F2"/>
    <w:rsid w:val="00DA3EC5"/>
  </w:style>
  <w:style w:type="paragraph" w:customStyle="1" w:styleId="DCB27138202C416EA80415CDAFE91D48">
    <w:name w:val="DCB27138202C416EA80415CDAFE91D48"/>
    <w:rsid w:val="00DA3EC5"/>
  </w:style>
  <w:style w:type="paragraph" w:customStyle="1" w:styleId="038D19A7F90A4F92B3026B8E00F96389">
    <w:name w:val="038D19A7F90A4F92B3026B8E00F96389"/>
    <w:rsid w:val="00DA3EC5"/>
  </w:style>
  <w:style w:type="paragraph" w:customStyle="1" w:styleId="BC2DDB41048A4CFB8CC1FA44E1FB15CA">
    <w:name w:val="BC2DDB41048A4CFB8CC1FA44E1FB15CA"/>
    <w:rsid w:val="00DA3EC5"/>
  </w:style>
  <w:style w:type="paragraph" w:customStyle="1" w:styleId="76DB4364328B461EAE930DDEA8EC2BB1">
    <w:name w:val="76DB4364328B461EAE930DDEA8EC2BB1"/>
    <w:rsid w:val="00DA3EC5"/>
  </w:style>
  <w:style w:type="paragraph" w:customStyle="1" w:styleId="1C7012724EF54AF48920B4C46528E33F">
    <w:name w:val="1C7012724EF54AF48920B4C46528E33F"/>
    <w:rsid w:val="00DA3EC5"/>
  </w:style>
  <w:style w:type="paragraph" w:customStyle="1" w:styleId="15D65806B0C4407BA6DB59154C1E5EE2">
    <w:name w:val="15D65806B0C4407BA6DB59154C1E5EE2"/>
    <w:rsid w:val="00DA3EC5"/>
  </w:style>
  <w:style w:type="paragraph" w:customStyle="1" w:styleId="B2BF852059BE4F64A529983F3CFD1AA1">
    <w:name w:val="B2BF852059BE4F64A529983F3CFD1AA1"/>
    <w:rsid w:val="00DA3EC5"/>
  </w:style>
  <w:style w:type="paragraph" w:customStyle="1" w:styleId="0A21E2277E344C7DA1EEA8CDF3C23419">
    <w:name w:val="0A21E2277E344C7DA1EEA8CDF3C23419"/>
    <w:rsid w:val="00DA3EC5"/>
  </w:style>
  <w:style w:type="paragraph" w:customStyle="1" w:styleId="74943F53FB8F4CF5909E7CDC9EA79E41">
    <w:name w:val="74943F53FB8F4CF5909E7CDC9EA79E41"/>
    <w:rsid w:val="00DA3EC5"/>
  </w:style>
  <w:style w:type="paragraph" w:customStyle="1" w:styleId="B07D3C65FC8D4FBE837702A8AAB56177">
    <w:name w:val="B07D3C65FC8D4FBE837702A8AAB56177"/>
    <w:rsid w:val="00DA3EC5"/>
  </w:style>
  <w:style w:type="paragraph" w:customStyle="1" w:styleId="790FAEDD5A41460E89729F46EF44E9E2">
    <w:name w:val="790FAEDD5A41460E89729F46EF44E9E2"/>
    <w:rsid w:val="00DA3EC5"/>
  </w:style>
  <w:style w:type="paragraph" w:customStyle="1" w:styleId="2EE1C8130FED48BC93BC8A937CF1780B">
    <w:name w:val="2EE1C8130FED48BC93BC8A937CF1780B"/>
    <w:rsid w:val="00DA3EC5"/>
  </w:style>
  <w:style w:type="paragraph" w:customStyle="1" w:styleId="4D5DD7AC89754CEF870D47D2DAE723B0">
    <w:name w:val="4D5DD7AC89754CEF870D47D2DAE723B0"/>
    <w:rsid w:val="00DA3EC5"/>
  </w:style>
  <w:style w:type="paragraph" w:customStyle="1" w:styleId="EFE367A220334106A6455746BF25D0C1">
    <w:name w:val="EFE367A220334106A6455746BF25D0C1"/>
    <w:rsid w:val="00DA3EC5"/>
  </w:style>
  <w:style w:type="paragraph" w:customStyle="1" w:styleId="6B4A1D79A2834853A3B23023FB59BB51">
    <w:name w:val="6B4A1D79A2834853A3B23023FB59BB51"/>
    <w:rsid w:val="00DA3EC5"/>
  </w:style>
  <w:style w:type="paragraph" w:customStyle="1" w:styleId="D0C4404E60444D668A89BC24C78D24FB">
    <w:name w:val="D0C4404E60444D668A89BC24C78D24FB"/>
    <w:rsid w:val="00DA3EC5"/>
  </w:style>
  <w:style w:type="paragraph" w:customStyle="1" w:styleId="18A9463D5D324A3BBD5539E71B7362C7">
    <w:name w:val="18A9463D5D324A3BBD5539E71B7362C7"/>
    <w:rsid w:val="00DA3EC5"/>
  </w:style>
  <w:style w:type="paragraph" w:customStyle="1" w:styleId="01D73CB8725046A4AD29B7E6A829C9D5">
    <w:name w:val="01D73CB8725046A4AD29B7E6A829C9D5"/>
    <w:rsid w:val="00DA3EC5"/>
  </w:style>
  <w:style w:type="paragraph" w:customStyle="1" w:styleId="CA4125A802194CC08DDD407FFC82C41D">
    <w:name w:val="CA4125A802194CC08DDD407FFC82C41D"/>
    <w:rsid w:val="00DA3EC5"/>
  </w:style>
  <w:style w:type="paragraph" w:customStyle="1" w:styleId="FA29F8260E2D4097B77CDF72D8F848BB">
    <w:name w:val="FA29F8260E2D4097B77CDF72D8F848BB"/>
    <w:rsid w:val="00DA3EC5"/>
  </w:style>
  <w:style w:type="paragraph" w:customStyle="1" w:styleId="ED7673DB967C491B87CA15CA0759A669">
    <w:name w:val="ED7673DB967C491B87CA15CA0759A669"/>
    <w:rsid w:val="00DA3EC5"/>
  </w:style>
  <w:style w:type="paragraph" w:customStyle="1" w:styleId="8BACCED7D4D340768B8D813416B34CAF">
    <w:name w:val="8BACCED7D4D340768B8D813416B34CAF"/>
    <w:rsid w:val="00DA3EC5"/>
  </w:style>
  <w:style w:type="paragraph" w:customStyle="1" w:styleId="E48D317C75BD44D38D39A186C2AD0F9F">
    <w:name w:val="E48D317C75BD44D38D39A186C2AD0F9F"/>
    <w:rsid w:val="00DA3EC5"/>
  </w:style>
  <w:style w:type="paragraph" w:customStyle="1" w:styleId="665EAF3DD6C34F0DBEBE57DDF71BD5F6">
    <w:name w:val="665EAF3DD6C34F0DBEBE57DDF71BD5F6"/>
    <w:rsid w:val="00DA3EC5"/>
  </w:style>
  <w:style w:type="paragraph" w:customStyle="1" w:styleId="79FB44A072F043F78D5D500C401CB519">
    <w:name w:val="79FB44A072F043F78D5D500C401CB519"/>
    <w:rsid w:val="00DA3EC5"/>
  </w:style>
  <w:style w:type="paragraph" w:customStyle="1" w:styleId="E93A2DEF3BAD4A2996B364BE0E921665">
    <w:name w:val="E93A2DEF3BAD4A2996B364BE0E921665"/>
    <w:rsid w:val="00DA3EC5"/>
  </w:style>
  <w:style w:type="paragraph" w:customStyle="1" w:styleId="398043BFE3EB45669AF89886E11C0142">
    <w:name w:val="398043BFE3EB45669AF89886E11C0142"/>
    <w:rsid w:val="00DA3EC5"/>
  </w:style>
  <w:style w:type="paragraph" w:customStyle="1" w:styleId="16E84C25BD5049B197C1EE0D64B4FB8F">
    <w:name w:val="16E84C25BD5049B197C1EE0D64B4FB8F"/>
    <w:rsid w:val="00DA3EC5"/>
  </w:style>
  <w:style w:type="paragraph" w:customStyle="1" w:styleId="3CD9634C40A74648B22B0E251C4C601B">
    <w:name w:val="3CD9634C40A74648B22B0E251C4C601B"/>
    <w:rsid w:val="00DA3EC5"/>
  </w:style>
  <w:style w:type="paragraph" w:customStyle="1" w:styleId="9341F5776647409EA688FAEF88453B01">
    <w:name w:val="9341F5776647409EA688FAEF88453B01"/>
    <w:rsid w:val="00DA3EC5"/>
  </w:style>
  <w:style w:type="paragraph" w:customStyle="1" w:styleId="120481F175F84578A16FE8ED675D2637">
    <w:name w:val="120481F175F84578A16FE8ED675D2637"/>
    <w:rsid w:val="00DA3EC5"/>
  </w:style>
  <w:style w:type="paragraph" w:customStyle="1" w:styleId="42C4122825B84B4F83AF5043399AE99F">
    <w:name w:val="42C4122825B84B4F83AF5043399AE99F"/>
    <w:rsid w:val="00DA3EC5"/>
  </w:style>
  <w:style w:type="paragraph" w:customStyle="1" w:styleId="FB1416ABEB414A4FB055F47462124A03">
    <w:name w:val="FB1416ABEB414A4FB055F47462124A03"/>
    <w:rsid w:val="00DA3EC5"/>
  </w:style>
  <w:style w:type="paragraph" w:customStyle="1" w:styleId="E9DC2E1E7E874E068C9A4744EA3A88B6">
    <w:name w:val="E9DC2E1E7E874E068C9A4744EA3A88B6"/>
    <w:rsid w:val="00DA3EC5"/>
  </w:style>
  <w:style w:type="paragraph" w:customStyle="1" w:styleId="C00D1C772C584276901D1EC6A76750B6">
    <w:name w:val="C00D1C772C584276901D1EC6A76750B6"/>
    <w:rsid w:val="00DA3EC5"/>
  </w:style>
  <w:style w:type="paragraph" w:customStyle="1" w:styleId="228AC4A4B6C7488F82E256E41B8E1D26">
    <w:name w:val="228AC4A4B6C7488F82E256E41B8E1D26"/>
    <w:rsid w:val="00DA3EC5"/>
  </w:style>
  <w:style w:type="paragraph" w:customStyle="1" w:styleId="250166EB621D41EAA44595555751E45B">
    <w:name w:val="250166EB621D41EAA44595555751E45B"/>
    <w:rsid w:val="00DA3EC5"/>
  </w:style>
  <w:style w:type="paragraph" w:customStyle="1" w:styleId="32E06C8EED664C70971C1F6B3803F389">
    <w:name w:val="32E06C8EED664C70971C1F6B3803F389"/>
    <w:rsid w:val="00DA3EC5"/>
  </w:style>
  <w:style w:type="paragraph" w:customStyle="1" w:styleId="F25AE532C9064874A1E6D698D26E9C67">
    <w:name w:val="F25AE532C9064874A1E6D698D26E9C67"/>
    <w:rsid w:val="00DA3EC5"/>
  </w:style>
  <w:style w:type="paragraph" w:customStyle="1" w:styleId="DD8EABB50F19494D94EB9E74743EB33C">
    <w:name w:val="DD8EABB50F19494D94EB9E74743EB33C"/>
    <w:rsid w:val="00DA3EC5"/>
  </w:style>
  <w:style w:type="paragraph" w:customStyle="1" w:styleId="2599E476A9764DBABB7EE52B7459D58D">
    <w:name w:val="2599E476A9764DBABB7EE52B7459D58D"/>
    <w:rsid w:val="002D13F4"/>
  </w:style>
  <w:style w:type="paragraph" w:customStyle="1" w:styleId="665B53023352471BBC8660AA668000F8">
    <w:name w:val="665B53023352471BBC8660AA668000F8"/>
    <w:rsid w:val="002D13F4"/>
  </w:style>
  <w:style w:type="paragraph" w:customStyle="1" w:styleId="B07F4702111F4FF6B1A19A9584EE3181">
    <w:name w:val="B07F4702111F4FF6B1A19A9584EE3181"/>
    <w:rsid w:val="002D13F4"/>
  </w:style>
  <w:style w:type="paragraph" w:customStyle="1" w:styleId="B3F22E71A9A6431C96A62EAB92D81536">
    <w:name w:val="B3F22E71A9A6431C96A62EAB92D81536"/>
    <w:rsid w:val="002D13F4"/>
  </w:style>
  <w:style w:type="paragraph" w:customStyle="1" w:styleId="C800D50302044C3193374392FFD355B1">
    <w:name w:val="C800D50302044C3193374392FFD355B1"/>
    <w:rsid w:val="002D13F4"/>
  </w:style>
  <w:style w:type="paragraph" w:customStyle="1" w:styleId="6C0A35717269450D991DF4E8B0AACD31">
    <w:name w:val="6C0A35717269450D991DF4E8B0AACD31"/>
    <w:rsid w:val="00DA3EC5"/>
  </w:style>
  <w:style w:type="paragraph" w:customStyle="1" w:styleId="7B1E8884D54F4B25B748F4F2FCC92B8C">
    <w:name w:val="7B1E8884D54F4B25B748F4F2FCC92B8C"/>
    <w:rsid w:val="00DA3E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Khng</dc:creator>
  <cp:keywords/>
  <dc:description/>
  <cp:lastModifiedBy>Shirley Khng</cp:lastModifiedBy>
  <cp:revision>6</cp:revision>
  <dcterms:created xsi:type="dcterms:W3CDTF">2023-01-11T09:45:00Z</dcterms:created>
  <dcterms:modified xsi:type="dcterms:W3CDTF">2023-01-11T10:13:00Z</dcterms:modified>
</cp:coreProperties>
</file>